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19D9" w:rsidRPr="00A05A8E" w:rsidRDefault="00647E7B" w:rsidP="001B19D9">
      <w:pPr>
        <w:pStyle w:val="NoSpacing"/>
        <w:jc w:val="center"/>
        <w:rPr>
          <w:rFonts w:ascii="Georgia" w:hAnsi="Georgia"/>
          <w:b/>
        </w:rPr>
      </w:pPr>
      <w:r w:rsidRPr="00A05A8E">
        <w:rPr>
          <w:rFonts w:ascii="Georgia" w:hAnsi="Georgia"/>
          <w:b/>
        </w:rPr>
        <w:t>NPRE 247</w:t>
      </w:r>
      <w:r w:rsidR="001B19D9" w:rsidRPr="00A05A8E">
        <w:rPr>
          <w:rFonts w:ascii="Georgia" w:hAnsi="Georgia"/>
          <w:b/>
        </w:rPr>
        <w:t>, Modeling Nuclear Energy System</w:t>
      </w:r>
    </w:p>
    <w:p w:rsidR="00647E7B" w:rsidRPr="00A05A8E" w:rsidRDefault="00647E7B" w:rsidP="00647E7B">
      <w:pPr>
        <w:pStyle w:val="NoSpacing"/>
        <w:rPr>
          <w:rFonts w:ascii="Georgia" w:hAnsi="Georgia"/>
        </w:rPr>
      </w:pPr>
    </w:p>
    <w:p w:rsidR="005339C5" w:rsidRPr="00CF476B" w:rsidRDefault="00906F8E" w:rsidP="00647E7B">
      <w:pPr>
        <w:pStyle w:val="NoSpacing"/>
        <w:rPr>
          <w:rFonts w:ascii="Georgia" w:hAnsi="Georgia"/>
          <w:b/>
        </w:rPr>
      </w:pPr>
      <w:r w:rsidRPr="00CF476B">
        <w:rPr>
          <w:rFonts w:ascii="Georgia" w:hAnsi="Georgia"/>
          <w:b/>
        </w:rPr>
        <w:t>Homework</w:t>
      </w:r>
      <w:r w:rsidR="00181DCD" w:rsidRPr="00CF476B">
        <w:rPr>
          <w:rFonts w:ascii="Georgia" w:hAnsi="Georgia"/>
          <w:b/>
        </w:rPr>
        <w:t xml:space="preserve"> </w:t>
      </w:r>
      <w:r w:rsidR="00231A30">
        <w:rPr>
          <w:rFonts w:ascii="Georgia" w:hAnsi="Georgia"/>
          <w:b/>
        </w:rPr>
        <w:t>8</w:t>
      </w:r>
    </w:p>
    <w:p w:rsidR="00057082" w:rsidRDefault="00D7771B" w:rsidP="00057082">
      <w:pPr>
        <w:pStyle w:val="NoSpacing"/>
        <w:rPr>
          <w:rFonts w:ascii="Georgia" w:hAnsi="Georgia"/>
        </w:rPr>
      </w:pPr>
      <w:r w:rsidRPr="00D7771B">
        <w:rPr>
          <w:rFonts w:ascii="Georgia" w:hAnsi="Georgia"/>
          <w:b/>
        </w:rPr>
        <w:t xml:space="preserve">Due: see </w:t>
      </w:r>
      <w:r w:rsidR="00BB289B">
        <w:rPr>
          <w:rFonts w:ascii="Georgia" w:hAnsi="Georgia"/>
          <w:b/>
        </w:rPr>
        <w:t>Compass2G</w:t>
      </w:r>
    </w:p>
    <w:p w:rsidR="00D7771B" w:rsidRDefault="00D7771B" w:rsidP="00647E7B">
      <w:pPr>
        <w:pStyle w:val="NoSpacing"/>
        <w:rPr>
          <w:rFonts w:ascii="Georgia" w:hAnsi="Georgia"/>
        </w:rPr>
      </w:pPr>
    </w:p>
    <w:p w:rsidR="00293856" w:rsidRDefault="00293856" w:rsidP="00647E7B">
      <w:pPr>
        <w:pStyle w:val="NoSpacing"/>
        <w:rPr>
          <w:rFonts w:ascii="Georgia" w:hAnsi="Georgia"/>
        </w:rPr>
      </w:pPr>
      <w:r>
        <w:rPr>
          <w:rFonts w:ascii="Georgia" w:hAnsi="Georgia"/>
        </w:rPr>
        <w:t xml:space="preserve">Chapter </w:t>
      </w:r>
      <w:r w:rsidR="009F1104">
        <w:rPr>
          <w:rFonts w:ascii="Georgia" w:hAnsi="Georgia"/>
        </w:rPr>
        <w:t>6</w:t>
      </w:r>
      <w:r w:rsidR="0065613C">
        <w:rPr>
          <w:rFonts w:ascii="Georgia" w:hAnsi="Georgia"/>
        </w:rPr>
        <w:t>:</w:t>
      </w:r>
      <w:r w:rsidR="00A654DE">
        <w:rPr>
          <w:rFonts w:ascii="Georgia" w:hAnsi="Georgia"/>
        </w:rPr>
        <w:tab/>
      </w:r>
      <w:r w:rsidR="00A15492">
        <w:rPr>
          <w:rFonts w:ascii="Georgia" w:hAnsi="Georgia"/>
        </w:rPr>
        <w:t xml:space="preserve">6.10, 6.11, 6.15, </w:t>
      </w:r>
      <w:r w:rsidR="00EF0724">
        <w:rPr>
          <w:rFonts w:ascii="Georgia" w:hAnsi="Georgia"/>
        </w:rPr>
        <w:t>6.17, 6.19, 6.20, 6.22, 6.24</w:t>
      </w:r>
    </w:p>
    <w:p w:rsidR="00293856" w:rsidRDefault="00293856" w:rsidP="00647E7B">
      <w:pPr>
        <w:pStyle w:val="NoSpacing"/>
        <w:rPr>
          <w:rFonts w:ascii="Georgia" w:hAnsi="Georgia"/>
        </w:rPr>
      </w:pPr>
    </w:p>
    <w:p w:rsidR="0065613C" w:rsidRPr="00A05A8E" w:rsidRDefault="0065613C" w:rsidP="00647E7B">
      <w:pPr>
        <w:pStyle w:val="NoSpacing"/>
        <w:rPr>
          <w:rFonts w:ascii="Georgia" w:hAnsi="Georgia"/>
        </w:rPr>
      </w:pPr>
      <w:bookmarkStart w:id="0" w:name="_GoBack"/>
      <w:bookmarkEnd w:id="0"/>
    </w:p>
    <w:sectPr w:rsidR="0065613C" w:rsidRPr="00A05A8E" w:rsidSect="00647E7B">
      <w:footerReference w:type="default" r:id="rId8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E1684" w:rsidRDefault="004E1684" w:rsidP="001B19D9">
      <w:pPr>
        <w:spacing w:after="0" w:line="240" w:lineRule="auto"/>
      </w:pPr>
      <w:r>
        <w:separator/>
      </w:r>
    </w:p>
  </w:endnote>
  <w:endnote w:type="continuationSeparator" w:id="0">
    <w:p w:rsidR="004E1684" w:rsidRDefault="004E1684" w:rsidP="001B19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8471080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B19D9" w:rsidRDefault="001B19D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F072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1B19D9" w:rsidRDefault="001B19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E1684" w:rsidRDefault="004E1684" w:rsidP="001B19D9">
      <w:pPr>
        <w:spacing w:after="0" w:line="240" w:lineRule="auto"/>
      </w:pPr>
      <w:r>
        <w:separator/>
      </w:r>
    </w:p>
  </w:footnote>
  <w:footnote w:type="continuationSeparator" w:id="0">
    <w:p w:rsidR="004E1684" w:rsidRDefault="004E1684" w:rsidP="001B19D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5268FC"/>
    <w:multiLevelType w:val="hybridMultilevel"/>
    <w:tmpl w:val="F14454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495ECB"/>
    <w:multiLevelType w:val="hybridMultilevel"/>
    <w:tmpl w:val="A99A1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556D9D"/>
    <w:multiLevelType w:val="hybridMultilevel"/>
    <w:tmpl w:val="49244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3201433"/>
    <w:multiLevelType w:val="hybridMultilevel"/>
    <w:tmpl w:val="B2446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C2MDYyMDQ1NbM0MzBQ0lEKTi0uzszPAykwrwUAPr8wriwAAAA="/>
  </w:docVars>
  <w:rsids>
    <w:rsidRoot w:val="00D75997"/>
    <w:rsid w:val="00006002"/>
    <w:rsid w:val="00010804"/>
    <w:rsid w:val="00012B81"/>
    <w:rsid w:val="00013CCA"/>
    <w:rsid w:val="000302A5"/>
    <w:rsid w:val="00057082"/>
    <w:rsid w:val="000605C4"/>
    <w:rsid w:val="00065F60"/>
    <w:rsid w:val="00073512"/>
    <w:rsid w:val="00085187"/>
    <w:rsid w:val="0008524D"/>
    <w:rsid w:val="00085E45"/>
    <w:rsid w:val="0009433D"/>
    <w:rsid w:val="000B67C9"/>
    <w:rsid w:val="000E0B83"/>
    <w:rsid w:val="000E5FB0"/>
    <w:rsid w:val="001018F6"/>
    <w:rsid w:val="00137134"/>
    <w:rsid w:val="001375C0"/>
    <w:rsid w:val="00141837"/>
    <w:rsid w:val="001462FC"/>
    <w:rsid w:val="00160CE5"/>
    <w:rsid w:val="00171CCD"/>
    <w:rsid w:val="00181DCD"/>
    <w:rsid w:val="0018404B"/>
    <w:rsid w:val="001A3884"/>
    <w:rsid w:val="001B0984"/>
    <w:rsid w:val="001B19D9"/>
    <w:rsid w:val="001C5782"/>
    <w:rsid w:val="001E071F"/>
    <w:rsid w:val="001E60D0"/>
    <w:rsid w:val="001E6C60"/>
    <w:rsid w:val="00226BCF"/>
    <w:rsid w:val="00231A30"/>
    <w:rsid w:val="002338F3"/>
    <w:rsid w:val="0025358D"/>
    <w:rsid w:val="00277F11"/>
    <w:rsid w:val="00287D8D"/>
    <w:rsid w:val="00291B8F"/>
    <w:rsid w:val="00293856"/>
    <w:rsid w:val="002B3127"/>
    <w:rsid w:val="002C02C0"/>
    <w:rsid w:val="002C387A"/>
    <w:rsid w:val="002D5D91"/>
    <w:rsid w:val="002D7A3A"/>
    <w:rsid w:val="002F61B4"/>
    <w:rsid w:val="003053A5"/>
    <w:rsid w:val="003264A0"/>
    <w:rsid w:val="00332016"/>
    <w:rsid w:val="00334479"/>
    <w:rsid w:val="0034013F"/>
    <w:rsid w:val="00372ABE"/>
    <w:rsid w:val="00375502"/>
    <w:rsid w:val="003A2AB4"/>
    <w:rsid w:val="003C40EE"/>
    <w:rsid w:val="003E1D75"/>
    <w:rsid w:val="003E28EC"/>
    <w:rsid w:val="003F371D"/>
    <w:rsid w:val="003F5F3A"/>
    <w:rsid w:val="004205C5"/>
    <w:rsid w:val="00426D1A"/>
    <w:rsid w:val="00433D16"/>
    <w:rsid w:val="00435E30"/>
    <w:rsid w:val="004410DC"/>
    <w:rsid w:val="0048427C"/>
    <w:rsid w:val="004A29A3"/>
    <w:rsid w:val="004A4782"/>
    <w:rsid w:val="004C6938"/>
    <w:rsid w:val="004C6E4F"/>
    <w:rsid w:val="004D20A9"/>
    <w:rsid w:val="004E1684"/>
    <w:rsid w:val="005014B8"/>
    <w:rsid w:val="00513A30"/>
    <w:rsid w:val="0051597E"/>
    <w:rsid w:val="00522D7F"/>
    <w:rsid w:val="005339C5"/>
    <w:rsid w:val="005417DB"/>
    <w:rsid w:val="005447FB"/>
    <w:rsid w:val="005608F8"/>
    <w:rsid w:val="00580B32"/>
    <w:rsid w:val="005A0022"/>
    <w:rsid w:val="005A4600"/>
    <w:rsid w:val="005C4385"/>
    <w:rsid w:val="005C593A"/>
    <w:rsid w:val="005D2713"/>
    <w:rsid w:val="005D6E58"/>
    <w:rsid w:val="005F5713"/>
    <w:rsid w:val="0062170F"/>
    <w:rsid w:val="006278CB"/>
    <w:rsid w:val="0064172E"/>
    <w:rsid w:val="00647E7B"/>
    <w:rsid w:val="00650DA1"/>
    <w:rsid w:val="00652606"/>
    <w:rsid w:val="0065613C"/>
    <w:rsid w:val="006635C6"/>
    <w:rsid w:val="006833A0"/>
    <w:rsid w:val="00695F46"/>
    <w:rsid w:val="006A6C16"/>
    <w:rsid w:val="006C438E"/>
    <w:rsid w:val="006F0F88"/>
    <w:rsid w:val="007126F1"/>
    <w:rsid w:val="00724205"/>
    <w:rsid w:val="007328A5"/>
    <w:rsid w:val="00752B42"/>
    <w:rsid w:val="00763B39"/>
    <w:rsid w:val="007655FE"/>
    <w:rsid w:val="007909C0"/>
    <w:rsid w:val="0079369C"/>
    <w:rsid w:val="007A07E2"/>
    <w:rsid w:val="007B464A"/>
    <w:rsid w:val="007B6774"/>
    <w:rsid w:val="007C5AF7"/>
    <w:rsid w:val="007D6F6D"/>
    <w:rsid w:val="007E6A00"/>
    <w:rsid w:val="007F236A"/>
    <w:rsid w:val="00813AF3"/>
    <w:rsid w:val="00823623"/>
    <w:rsid w:val="0082740C"/>
    <w:rsid w:val="00835195"/>
    <w:rsid w:val="00846E15"/>
    <w:rsid w:val="00850B79"/>
    <w:rsid w:val="008510DC"/>
    <w:rsid w:val="00862F4F"/>
    <w:rsid w:val="008714BC"/>
    <w:rsid w:val="00887FF7"/>
    <w:rsid w:val="008A0657"/>
    <w:rsid w:val="008C5381"/>
    <w:rsid w:val="008C5546"/>
    <w:rsid w:val="008C5D7C"/>
    <w:rsid w:val="008D7DEB"/>
    <w:rsid w:val="008F511C"/>
    <w:rsid w:val="008F6863"/>
    <w:rsid w:val="008F72A1"/>
    <w:rsid w:val="009035E8"/>
    <w:rsid w:val="00906F8E"/>
    <w:rsid w:val="00920849"/>
    <w:rsid w:val="0094120C"/>
    <w:rsid w:val="0094293F"/>
    <w:rsid w:val="00950F24"/>
    <w:rsid w:val="00957CB2"/>
    <w:rsid w:val="00963377"/>
    <w:rsid w:val="0096790E"/>
    <w:rsid w:val="009709AA"/>
    <w:rsid w:val="0099148B"/>
    <w:rsid w:val="00996E2E"/>
    <w:rsid w:val="009976F1"/>
    <w:rsid w:val="009E04A8"/>
    <w:rsid w:val="009F0AF3"/>
    <w:rsid w:val="009F1104"/>
    <w:rsid w:val="00A00292"/>
    <w:rsid w:val="00A00A3D"/>
    <w:rsid w:val="00A05A8E"/>
    <w:rsid w:val="00A15492"/>
    <w:rsid w:val="00A317E2"/>
    <w:rsid w:val="00A54346"/>
    <w:rsid w:val="00A57184"/>
    <w:rsid w:val="00A654DE"/>
    <w:rsid w:val="00A76ACE"/>
    <w:rsid w:val="00A83BDD"/>
    <w:rsid w:val="00A95472"/>
    <w:rsid w:val="00AA2A0D"/>
    <w:rsid w:val="00AF3E9E"/>
    <w:rsid w:val="00AF447E"/>
    <w:rsid w:val="00B26DB3"/>
    <w:rsid w:val="00B50673"/>
    <w:rsid w:val="00B57E2F"/>
    <w:rsid w:val="00B72166"/>
    <w:rsid w:val="00B769D0"/>
    <w:rsid w:val="00B76FC6"/>
    <w:rsid w:val="00BA4852"/>
    <w:rsid w:val="00BB289B"/>
    <w:rsid w:val="00BC7341"/>
    <w:rsid w:val="00BF7551"/>
    <w:rsid w:val="00C031FA"/>
    <w:rsid w:val="00C10A09"/>
    <w:rsid w:val="00C13672"/>
    <w:rsid w:val="00C42BC1"/>
    <w:rsid w:val="00C51511"/>
    <w:rsid w:val="00C63B8B"/>
    <w:rsid w:val="00C7066F"/>
    <w:rsid w:val="00C945C0"/>
    <w:rsid w:val="00CA299D"/>
    <w:rsid w:val="00CB3639"/>
    <w:rsid w:val="00CC3DA5"/>
    <w:rsid w:val="00CC6FD5"/>
    <w:rsid w:val="00CE2902"/>
    <w:rsid w:val="00CF2C9E"/>
    <w:rsid w:val="00CF476B"/>
    <w:rsid w:val="00CF6CFB"/>
    <w:rsid w:val="00D32503"/>
    <w:rsid w:val="00D33D6D"/>
    <w:rsid w:val="00D428CA"/>
    <w:rsid w:val="00D528E3"/>
    <w:rsid w:val="00D67699"/>
    <w:rsid w:val="00D70B45"/>
    <w:rsid w:val="00D75997"/>
    <w:rsid w:val="00D7771B"/>
    <w:rsid w:val="00D92718"/>
    <w:rsid w:val="00D953AE"/>
    <w:rsid w:val="00DA3D2F"/>
    <w:rsid w:val="00DA4FCF"/>
    <w:rsid w:val="00DA52C0"/>
    <w:rsid w:val="00DB0CEC"/>
    <w:rsid w:val="00DE3E02"/>
    <w:rsid w:val="00DF5D61"/>
    <w:rsid w:val="00E0127F"/>
    <w:rsid w:val="00E02615"/>
    <w:rsid w:val="00E14E14"/>
    <w:rsid w:val="00E22F40"/>
    <w:rsid w:val="00E50AB8"/>
    <w:rsid w:val="00E6553E"/>
    <w:rsid w:val="00E6734A"/>
    <w:rsid w:val="00E75DCF"/>
    <w:rsid w:val="00E851CF"/>
    <w:rsid w:val="00E93CCD"/>
    <w:rsid w:val="00EA153C"/>
    <w:rsid w:val="00EB6A6A"/>
    <w:rsid w:val="00EB7682"/>
    <w:rsid w:val="00EF0724"/>
    <w:rsid w:val="00F07BA5"/>
    <w:rsid w:val="00F17DAE"/>
    <w:rsid w:val="00F26803"/>
    <w:rsid w:val="00F4228C"/>
    <w:rsid w:val="00F53241"/>
    <w:rsid w:val="00F61ED3"/>
    <w:rsid w:val="00FA3D4D"/>
    <w:rsid w:val="00FD22BD"/>
    <w:rsid w:val="00FF1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1A03CE"/>
  <w15:docId w15:val="{706CCEBE-91BE-4630-ADE2-650A1D433B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47E7B"/>
    <w:pPr>
      <w:spacing w:after="0" w:line="240" w:lineRule="auto"/>
    </w:pPr>
  </w:style>
  <w:style w:type="table" w:styleId="TableGrid">
    <w:name w:val="Table Grid"/>
    <w:basedOn w:val="TableNormal"/>
    <w:uiPriority w:val="59"/>
    <w:rsid w:val="00647E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47E7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B19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19D9"/>
  </w:style>
  <w:style w:type="paragraph" w:styleId="Footer">
    <w:name w:val="footer"/>
    <w:basedOn w:val="Normal"/>
    <w:link w:val="FooterChar"/>
    <w:uiPriority w:val="99"/>
    <w:unhideWhenUsed/>
    <w:rsid w:val="001B19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19D9"/>
  </w:style>
  <w:style w:type="paragraph" w:styleId="BalloonText">
    <w:name w:val="Balloon Text"/>
    <w:basedOn w:val="Normal"/>
    <w:link w:val="BalloonTextChar"/>
    <w:uiPriority w:val="99"/>
    <w:semiHidden/>
    <w:unhideWhenUsed/>
    <w:rsid w:val="00752B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2B4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512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4A8FF3-C9D5-4CFC-91B5-6A20F2B43E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5</TotalTime>
  <Pages>1</Pages>
  <Words>19</Words>
  <Characters>1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IUC</Company>
  <LinksUpToDate>false</LinksUpToDate>
  <CharactersWithSpaces>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sz Kozlowski</dc:creator>
  <cp:keywords/>
  <dc:description/>
  <cp:lastModifiedBy>tomasz</cp:lastModifiedBy>
  <cp:revision>183</cp:revision>
  <cp:lastPrinted>2012-01-17T17:28:00Z</cp:lastPrinted>
  <dcterms:created xsi:type="dcterms:W3CDTF">2012-01-11T16:10:00Z</dcterms:created>
  <dcterms:modified xsi:type="dcterms:W3CDTF">2017-04-18T02:45:00Z</dcterms:modified>
</cp:coreProperties>
</file>